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254E5" w14:textId="47D17559" w:rsidR="002D34DB" w:rsidRPr="00DA4069" w:rsidRDefault="002D34DB">
      <w:pPr>
        <w:rPr>
          <w:b/>
          <w:bCs/>
          <w:color w:val="64B49F"/>
          <w:sz w:val="32"/>
          <w:szCs w:val="32"/>
        </w:rPr>
      </w:pPr>
      <w:r w:rsidRPr="00DA4069">
        <w:rPr>
          <w:b/>
          <w:bCs/>
          <w:color w:val="64B49F"/>
          <w:sz w:val="32"/>
          <w:szCs w:val="32"/>
        </w:rPr>
        <w:t>Harmony Day</w:t>
      </w:r>
      <w:r w:rsidR="00DA4069">
        <w:rPr>
          <w:b/>
          <w:bCs/>
          <w:color w:val="64B49F"/>
          <w:sz w:val="32"/>
          <w:szCs w:val="32"/>
        </w:rPr>
        <w:t xml:space="preserve"> 2022</w:t>
      </w:r>
      <w:r w:rsidR="001545C0">
        <w:rPr>
          <w:b/>
          <w:bCs/>
          <w:color w:val="64B49F"/>
          <w:sz w:val="32"/>
          <w:szCs w:val="32"/>
        </w:rPr>
        <w:t xml:space="preserve"> -</w:t>
      </w:r>
      <w:r w:rsidRPr="00DA4069">
        <w:rPr>
          <w:b/>
          <w:bCs/>
          <w:color w:val="64B49F"/>
          <w:sz w:val="32"/>
          <w:szCs w:val="32"/>
        </w:rPr>
        <w:t xml:space="preserve"> Recipe Book </w:t>
      </w:r>
      <w:r w:rsidR="000422CE" w:rsidRPr="00DA4069">
        <w:rPr>
          <w:b/>
          <w:bCs/>
          <w:color w:val="64B49F"/>
          <w:sz w:val="32"/>
          <w:szCs w:val="32"/>
        </w:rPr>
        <w:t>Form</w:t>
      </w:r>
    </w:p>
    <w:p w14:paraId="6CEA67D0" w14:textId="77777777" w:rsidR="002D34DB" w:rsidRDefault="002D34DB"/>
    <w:p w14:paraId="74010B1F" w14:textId="77777777" w:rsidR="002D34DB" w:rsidRDefault="002D34DB"/>
    <w:p w14:paraId="3F7B381D" w14:textId="5D281E1F" w:rsidR="00AA67B1" w:rsidRDefault="00AA67B1">
      <w:pPr>
        <w:rPr>
          <w:b/>
          <w:bCs/>
        </w:rPr>
      </w:pPr>
      <w:r w:rsidRPr="002D34DB">
        <w:rPr>
          <w:b/>
          <w:bCs/>
        </w:rPr>
        <w:t>Recipe Name:</w:t>
      </w:r>
    </w:p>
    <w:p w14:paraId="67186A6B" w14:textId="77777777" w:rsidR="00F16404" w:rsidRPr="002D34DB" w:rsidRDefault="00F16404">
      <w:pPr>
        <w:rPr>
          <w:b/>
          <w:bCs/>
        </w:rPr>
      </w:pPr>
    </w:p>
    <w:p w14:paraId="1D3E4342" w14:textId="77777777" w:rsidR="002D34DB" w:rsidRPr="002D34DB" w:rsidRDefault="002D34DB">
      <w:pPr>
        <w:rPr>
          <w:b/>
          <w:bCs/>
        </w:rPr>
      </w:pPr>
    </w:p>
    <w:p w14:paraId="79720D12" w14:textId="276C629A" w:rsidR="00AA67B1" w:rsidRPr="002D34DB" w:rsidRDefault="00AA67B1">
      <w:pPr>
        <w:rPr>
          <w:b/>
          <w:bCs/>
        </w:rPr>
      </w:pPr>
    </w:p>
    <w:p w14:paraId="040F798D" w14:textId="2EB77EF0" w:rsidR="00AA67B1" w:rsidRDefault="00AA67B1">
      <w:pPr>
        <w:rPr>
          <w:b/>
          <w:bCs/>
        </w:rPr>
      </w:pPr>
      <w:r w:rsidRPr="002D34DB">
        <w:rPr>
          <w:b/>
          <w:bCs/>
        </w:rPr>
        <w:t>Country of Origin:</w:t>
      </w:r>
    </w:p>
    <w:p w14:paraId="508D7E86" w14:textId="5F3BC381" w:rsidR="00F16404" w:rsidRDefault="00F16404">
      <w:pPr>
        <w:rPr>
          <w:b/>
          <w:bCs/>
        </w:rPr>
      </w:pPr>
    </w:p>
    <w:p w14:paraId="12C80A20" w14:textId="77777777" w:rsidR="00F16404" w:rsidRPr="002D34DB" w:rsidRDefault="00F16404">
      <w:pPr>
        <w:rPr>
          <w:b/>
          <w:bCs/>
        </w:rPr>
      </w:pPr>
    </w:p>
    <w:p w14:paraId="3758C6D7" w14:textId="77777777" w:rsidR="002D34DB" w:rsidRPr="002D34DB" w:rsidRDefault="002D34DB">
      <w:pPr>
        <w:rPr>
          <w:b/>
          <w:bCs/>
        </w:rPr>
      </w:pPr>
    </w:p>
    <w:p w14:paraId="62CD5BA2" w14:textId="7B4141BF" w:rsidR="00AA67B1" w:rsidRPr="002D34DB" w:rsidRDefault="00AA67B1">
      <w:pPr>
        <w:rPr>
          <w:b/>
          <w:bCs/>
        </w:rPr>
      </w:pPr>
    </w:p>
    <w:p w14:paraId="1B959447" w14:textId="700C9154" w:rsidR="00AA67B1" w:rsidRDefault="00AA67B1">
      <w:pPr>
        <w:rPr>
          <w:b/>
          <w:bCs/>
        </w:rPr>
      </w:pPr>
      <w:r w:rsidRPr="002D34DB">
        <w:rPr>
          <w:b/>
          <w:bCs/>
        </w:rPr>
        <w:t>Ingredients:</w:t>
      </w:r>
    </w:p>
    <w:p w14:paraId="2D3042D2" w14:textId="2F803D25" w:rsidR="000422CE" w:rsidRDefault="000422CE">
      <w:pPr>
        <w:rPr>
          <w:b/>
          <w:bCs/>
        </w:rPr>
      </w:pPr>
    </w:p>
    <w:p w14:paraId="65B67986" w14:textId="77777777" w:rsidR="000422CE" w:rsidRDefault="000422CE">
      <w:pPr>
        <w:rPr>
          <w:b/>
          <w:bCs/>
        </w:rPr>
      </w:pPr>
    </w:p>
    <w:p w14:paraId="709D52C0" w14:textId="5E7C7414" w:rsidR="00F16404" w:rsidRDefault="00F16404">
      <w:pPr>
        <w:rPr>
          <w:b/>
          <w:bCs/>
        </w:rPr>
      </w:pPr>
    </w:p>
    <w:p w14:paraId="677E057F" w14:textId="68A5B7FE" w:rsidR="00F16404" w:rsidRDefault="00F16404">
      <w:pPr>
        <w:rPr>
          <w:b/>
          <w:bCs/>
        </w:rPr>
      </w:pPr>
    </w:p>
    <w:p w14:paraId="389089D4" w14:textId="1C045BD7" w:rsidR="00F16404" w:rsidRDefault="00F16404">
      <w:pPr>
        <w:rPr>
          <w:b/>
          <w:bCs/>
        </w:rPr>
      </w:pPr>
    </w:p>
    <w:p w14:paraId="6E440811" w14:textId="42F66086" w:rsidR="00F16404" w:rsidRDefault="00F16404">
      <w:pPr>
        <w:rPr>
          <w:b/>
          <w:bCs/>
        </w:rPr>
      </w:pPr>
    </w:p>
    <w:p w14:paraId="00E1C156" w14:textId="6FC2ACBF" w:rsidR="00F16404" w:rsidRDefault="00F16404">
      <w:pPr>
        <w:rPr>
          <w:b/>
          <w:bCs/>
        </w:rPr>
      </w:pPr>
    </w:p>
    <w:p w14:paraId="1A6A178C" w14:textId="77777777" w:rsidR="00F16404" w:rsidRPr="002D34DB" w:rsidRDefault="00F16404">
      <w:pPr>
        <w:rPr>
          <w:b/>
          <w:bCs/>
        </w:rPr>
      </w:pPr>
    </w:p>
    <w:p w14:paraId="6DEE83B1" w14:textId="77777777" w:rsidR="00AA67B1" w:rsidRPr="002D34DB" w:rsidRDefault="00AA67B1">
      <w:pPr>
        <w:rPr>
          <w:b/>
          <w:bCs/>
        </w:rPr>
      </w:pPr>
    </w:p>
    <w:p w14:paraId="768D3B60" w14:textId="77777777" w:rsidR="00AA67B1" w:rsidRPr="002D34DB" w:rsidRDefault="00AA67B1">
      <w:pPr>
        <w:rPr>
          <w:b/>
          <w:bCs/>
        </w:rPr>
      </w:pPr>
    </w:p>
    <w:p w14:paraId="11842BCF" w14:textId="2460F5A7" w:rsidR="00AA67B1" w:rsidRDefault="00AA67B1">
      <w:pPr>
        <w:rPr>
          <w:b/>
          <w:bCs/>
        </w:rPr>
      </w:pPr>
      <w:r w:rsidRPr="002D34DB">
        <w:rPr>
          <w:b/>
          <w:bCs/>
        </w:rPr>
        <w:t>Method:</w:t>
      </w:r>
    </w:p>
    <w:p w14:paraId="36BCD7B1" w14:textId="05AB7AD8" w:rsidR="000422CE" w:rsidRDefault="000422CE">
      <w:pPr>
        <w:rPr>
          <w:b/>
          <w:bCs/>
        </w:rPr>
      </w:pPr>
    </w:p>
    <w:p w14:paraId="1E946645" w14:textId="77777777" w:rsidR="000422CE" w:rsidRPr="002D34DB" w:rsidRDefault="000422CE">
      <w:pPr>
        <w:rPr>
          <w:b/>
          <w:bCs/>
        </w:rPr>
      </w:pPr>
    </w:p>
    <w:p w14:paraId="5FBD4253" w14:textId="7AA663AF" w:rsidR="00AA67B1" w:rsidRDefault="00AA67B1"/>
    <w:p w14:paraId="5C4B223D" w14:textId="496D6D21" w:rsidR="00AA67B1" w:rsidRDefault="00AA67B1"/>
    <w:p w14:paraId="06006535" w14:textId="7D4960B2" w:rsidR="00AA67B1" w:rsidRDefault="00AA67B1"/>
    <w:p w14:paraId="22708DB7" w14:textId="52F964DE" w:rsidR="00AA67B1" w:rsidRDefault="00AA67B1"/>
    <w:p w14:paraId="449F8C1D" w14:textId="37CF0ADA" w:rsidR="00AA67B1" w:rsidRDefault="00AA67B1"/>
    <w:p w14:paraId="1CE030A1" w14:textId="77777777" w:rsidR="00AA67B1" w:rsidRDefault="00AA67B1"/>
    <w:p w14:paraId="5E093F44" w14:textId="77777777" w:rsidR="007B6E9B" w:rsidRDefault="007B6E9B"/>
    <w:sectPr w:rsidR="007B6E9B" w:rsidSect="00867C6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I2MDA0MzA1MLFQ0lEKTi0uzszPAykwqgUA7CkWMywAAAA="/>
  </w:docVars>
  <w:rsids>
    <w:rsidRoot w:val="007B6E9B"/>
    <w:rsid w:val="000422CE"/>
    <w:rsid w:val="00120A64"/>
    <w:rsid w:val="001545C0"/>
    <w:rsid w:val="002D34DB"/>
    <w:rsid w:val="005658CA"/>
    <w:rsid w:val="0058573C"/>
    <w:rsid w:val="006832A5"/>
    <w:rsid w:val="006F290C"/>
    <w:rsid w:val="007B6E9B"/>
    <w:rsid w:val="007F5BD0"/>
    <w:rsid w:val="00867C62"/>
    <w:rsid w:val="00895EAF"/>
    <w:rsid w:val="008F746A"/>
    <w:rsid w:val="00AA67B1"/>
    <w:rsid w:val="00B768F1"/>
    <w:rsid w:val="00C31166"/>
    <w:rsid w:val="00DA4069"/>
    <w:rsid w:val="00E31AA8"/>
    <w:rsid w:val="00F16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F7A64"/>
  <w15:chartTrackingRefBased/>
  <w15:docId w15:val="{5EB6AA43-ED77-1E4C-957A-CBC1FB611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32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2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 Griffin</dc:creator>
  <cp:keywords/>
  <dc:description/>
  <cp:lastModifiedBy>Cheryl Kohek</cp:lastModifiedBy>
  <cp:revision>6</cp:revision>
  <dcterms:created xsi:type="dcterms:W3CDTF">2022-02-07T05:18:00Z</dcterms:created>
  <dcterms:modified xsi:type="dcterms:W3CDTF">2022-02-08T00:58:00Z</dcterms:modified>
</cp:coreProperties>
</file>